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uth</w:t>
      </w:r>
      <w:r>
        <w:t xml:space="preserve"> </w:t>
      </w:r>
      <w:r>
        <w:t xml:space="preserve">Sud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outh Sudan received a score of 27.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outh Sudan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Sudan received a score of</w:t>
      </w:r>
      <w:r>
        <w:t xml:space="preserve"> </w:t>
      </w:r>
      <w:r>
        <w:rPr>
          <w:b/>
          <w:bCs/>
        </w:rPr>
        <w:t xml:space="preserve">4.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outh Sudan received a score of 57.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outh Sudan received a score of 5.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outh Sudan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outh Sudan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outh Sudan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outh Sudan received a score of 0.1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outh Suda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outh Sudan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outh Sudan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outh Sudan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outh Sudan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outh Sudan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outh Sud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outh Sudan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outh Sudan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16:59Z</dcterms:created>
  <dcterms:modified xsi:type="dcterms:W3CDTF">2024-11-11T23: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outh Sudan Country Report</vt:lpwstr>
  </property>
  <property fmtid="{D5CDD505-2E9C-101B-9397-08002B2CF9AE}" pid="10" name="toc-title">
    <vt:lpwstr>Table of contents</vt:lpwstr>
  </property>
</Properties>
</file>